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676C07" w14:textId="50ACFC85" w:rsidR="00E42C4B" w:rsidRPr="001A16A3" w:rsidRDefault="001A16A3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  <w:r w:rsidR="00E42C4B" w:rsidRPr="00E42C4B">
        <w:rPr>
          <w:lang w:val="en-US"/>
        </w:rPr>
        <w:t xml:space="preserve"> </w:t>
      </w:r>
      <w:r w:rsidR="00E42C4B">
        <w:rPr>
          <w:lang w:val="en-US"/>
        </w:rPr>
        <w:t>My name is thi. I like it like this. We like to dance. Yeah, this is great.</w:t>
      </w:r>
      <w:r w:rsidR="00E42C4B">
        <w:rPr>
          <w:lang w:val="en-US"/>
        </w:rPr>
        <w:t xml:space="preserve"> s</w:t>
      </w:r>
      <w:r w:rsidR="00E42C4B">
        <w:rPr>
          <w:lang w:val="en-US"/>
        </w:rPr>
        <w:t>y name is thi. I like it like this. We like to dance. Yeah, this is great.</w:t>
      </w:r>
    </w:p>
    <w:p w14:paraId="08A82EE6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371BE5AD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4446F98F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71E0C960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579A4D54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55956741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5FA71D5A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291DDF63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7A0F9CB2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43FB60A9" w14:textId="1760482B" w:rsidR="00E42C4B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6AB8A25E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2C4E8051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5A9D6D01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646BA770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110358FE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4879D1EE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04776025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72B02642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3A13FFF0" w14:textId="77777777" w:rsidR="00E42C4B" w:rsidRPr="001A16A3" w:rsidRDefault="00E42C4B" w:rsidP="00E42C4B">
      <w:pPr>
        <w:rPr>
          <w:lang w:val="en-US"/>
        </w:rPr>
      </w:pPr>
    </w:p>
    <w:p w14:paraId="1AA288F9" w14:textId="7CFD7A48" w:rsidR="004C55CE" w:rsidRPr="001A16A3" w:rsidRDefault="004C55CE">
      <w:pPr>
        <w:rPr>
          <w:lang w:val="en-US"/>
        </w:rPr>
      </w:pPr>
    </w:p>
    <w:sectPr w:rsidR="004C55CE" w:rsidRPr="001A16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TUyNzEzMQRiEyUdpeDU4uLM/DyQAqNaAO3OV5AsAAAA"/>
  </w:docVars>
  <w:rsids>
    <w:rsidRoot w:val="001A16A3"/>
    <w:rsid w:val="001A16A3"/>
    <w:rsid w:val="003B05F7"/>
    <w:rsid w:val="004C55CE"/>
    <w:rsid w:val="00E4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91F0A"/>
  <w15:chartTrackingRefBased/>
  <w15:docId w15:val="{91E65E66-178F-41E5-8F45-1D948A975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38</Words>
  <Characters>1360</Characters>
  <Application>Microsoft Office Word</Application>
  <DocSecurity>0</DocSecurity>
  <Lines>11</Lines>
  <Paragraphs>3</Paragraphs>
  <ScaleCrop>false</ScaleCrop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rio Vaz</dc:creator>
  <cp:keywords/>
  <dc:description/>
  <cp:lastModifiedBy>Romario Vaz</cp:lastModifiedBy>
  <cp:revision>2</cp:revision>
  <dcterms:created xsi:type="dcterms:W3CDTF">2020-06-03T10:54:00Z</dcterms:created>
  <dcterms:modified xsi:type="dcterms:W3CDTF">2020-06-03T11:04:00Z</dcterms:modified>
</cp:coreProperties>
</file>